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ef0a6a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ef0a6aa-8dcc-11e8-873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a7DQAhDUS/g+9/SN+DznKqbbr4Ei06iZJKFZbCBqf5arp/6V1WyW13t5+NV3+u//2qAcg+ipeyWeCWV1ZLZ6QJvoDyR9hVeIH3Er6GFMjf5Q9LPOtCXRZSJNR7a5m+EGDnGMJDVFs/jFqw+9MbPXuvhAQQLUQTHbf6MVSaFE/JA7/HyEn52anzrl4lyeDXdYARe+4XU8ZqwdRGvCBNVSGTILvFccYvz0LreDD/H11hx7z+lKVRaQe39x0WdKfT2/QpOhfNE7tht9UBW6s545mB+jPcAe2Me8MvcRBJlLG37/TwTLJYh5IP+bAVW6YL7+dH1jDhGSB/Mt9QZ5uuDfhArY+nkr/vmfKDHM/LJeYMyfqbHSf6GGgIT9Rov5wMcGEl6Xb+/fd79AwbjVm8d132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 there. Sorry about that. Please try again, I just created buttons to</w:t>
      </w:r>
      <w:r>
        <w:t xml:space="preserve"> </w:t>
      </w:r>
      <w:r>
        <w:rPr>
          <w:rStyle w:val="VerbatimChar"/>
        </w:rPr>
        <w:t xml:space="preserve">unwatch</w:t>
      </w:r>
      <w:r>
        <w:t xml:space="preserve">.</w:t>
      </w:r>
    </w:p>
    <w:bookmarkStart w:id="25" w:name="jerhrpmt-jul-23-2018-0337-pm"/>
    <w:p>
      <w:pPr>
        <w:pStyle w:val="Heading2"/>
      </w:pPr>
      <w:r>
        <w:t xml:space="preserve">jErhRpMT —</w:t>
      </w:r>
      <w:r>
        <w:t xml:space="preserve"> </w:t>
      </w:r>
      <w:hyperlink r:id="rId24">
        <w:r>
          <w:rPr>
            <w:rStyle w:val="Hyperlink"/>
          </w:rPr>
          <w:t xml:space="preserve">Jul 23, 2018 03:37 pm</w:t>
        </w:r>
      </w:hyperlink>
    </w:p>
    <w:p>
      <w:pPr>
        <w:pStyle w:val="FirstParagraph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ef0a6aa-8dcc-11e8-873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c82b5a20-8eaf-11e8-ae6f-040140774501" TargetMode="External" /><Relationship Type="http://schemas.openxmlformats.org/officeDocument/2006/relationships/hyperlink" Id="rId20" Target="https://faq.remarkbox.com/7ef0a6aa-8dcc-11e8-873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c82b5a20-8eaf-11e8-ae6f-040140774501" TargetMode="External" /><Relationship Type="http://schemas.openxmlformats.org/officeDocument/2006/relationships/hyperlink" Id="rId20" Target="https://faq.remarkbox.com/7ef0a6aa-8dcc-11e8-873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ef0a6aa</dc:title>
  <dc:creator/>
  <cp:keywords/>
  <dcterms:created xsi:type="dcterms:W3CDTF">2026-05-02T12:54:42Z</dcterms:created>
  <dcterms:modified xsi:type="dcterms:W3CDTF">2026-05-02T1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